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3F87398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D77613E" w14:textId="6D393136" w:rsidR="00624EAE" w:rsidRPr="007A1BB7" w:rsidRDefault="00D5313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DD5050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Ans:</w:t>
      </w:r>
      <w:r w:rsidR="00624EA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SELECT FIRST_NAME AS WORKER_NAME FROM Worker</w:t>
      </w:r>
    </w:p>
    <w:p w14:paraId="1924BD64" w14:textId="499B32D7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61FA41A3" w14:textId="4E035FF7" w:rsidR="00624EAE" w:rsidRDefault="00D5313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D5050">
        <w:rPr>
          <w:color w:val="444444"/>
          <w:spacing w:val="3"/>
        </w:rPr>
        <w:t>Ans:</w:t>
      </w:r>
      <w:r w:rsidR="00624EAE">
        <w:rPr>
          <w:b w:val="0"/>
          <w:bCs w:val="0"/>
          <w:color w:val="444444"/>
          <w:spacing w:val="3"/>
        </w:rPr>
        <w:t xml:space="preserve"> SELECT DISTINCT DEPARTMENT FROM Worker</w:t>
      </w:r>
    </w:p>
    <w:p w14:paraId="57DD2D1C" w14:textId="541CED3E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4C65650" w14:textId="7F91A2C4" w:rsidR="00624EAE" w:rsidRPr="007A1BB7" w:rsidRDefault="00D5313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D5050">
        <w:rPr>
          <w:color w:val="444444"/>
          <w:spacing w:val="3"/>
        </w:rPr>
        <w:t>Ans:</w:t>
      </w:r>
      <w:r w:rsidR="00624EAE">
        <w:rPr>
          <w:b w:val="0"/>
          <w:bCs w:val="0"/>
          <w:color w:val="444444"/>
          <w:spacing w:val="3"/>
        </w:rPr>
        <w:t xml:space="preserve"> </w:t>
      </w:r>
      <w:r w:rsidR="003A0B8E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>TOP 5</w:t>
      </w:r>
      <w:r w:rsidR="003A0B8E">
        <w:rPr>
          <w:b w:val="0"/>
          <w:bCs w:val="0"/>
          <w:color w:val="444444"/>
          <w:spacing w:val="3"/>
        </w:rPr>
        <w:t xml:space="preserve"> </w:t>
      </w:r>
      <w:proofErr w:type="gramStart"/>
      <w:r w:rsidR="003A0B8E">
        <w:rPr>
          <w:b w:val="0"/>
          <w:bCs w:val="0"/>
          <w:color w:val="444444"/>
          <w:spacing w:val="3"/>
        </w:rPr>
        <w:t>*  FROM</w:t>
      </w:r>
      <w:proofErr w:type="gramEnd"/>
      <w:r w:rsidR="003A0B8E">
        <w:rPr>
          <w:b w:val="0"/>
          <w:bCs w:val="0"/>
          <w:color w:val="444444"/>
          <w:spacing w:val="3"/>
        </w:rPr>
        <w:t xml:space="preserve"> Worker ORDER BY E</w:t>
      </w:r>
      <w:r>
        <w:rPr>
          <w:b w:val="0"/>
          <w:bCs w:val="0"/>
          <w:color w:val="444444"/>
          <w:spacing w:val="3"/>
        </w:rPr>
        <w:t>_</w:t>
      </w:r>
      <w:r w:rsidR="003A0B8E">
        <w:rPr>
          <w:b w:val="0"/>
          <w:bCs w:val="0"/>
          <w:color w:val="444444"/>
          <w:spacing w:val="3"/>
        </w:rPr>
        <w:t>ID DESC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3A0B8E"/>
    <w:rsid w:val="00624EAE"/>
    <w:rsid w:val="00901A32"/>
    <w:rsid w:val="009778B2"/>
    <w:rsid w:val="00CD6758"/>
    <w:rsid w:val="00D53131"/>
    <w:rsid w:val="00D74A4D"/>
    <w:rsid w:val="00DD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6</cp:revision>
  <dcterms:created xsi:type="dcterms:W3CDTF">2021-03-26T13:45:00Z</dcterms:created>
  <dcterms:modified xsi:type="dcterms:W3CDTF">2022-01-11T12:14:00Z</dcterms:modified>
</cp:coreProperties>
</file>